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679C" w:rsidRDefault="008F502D">
      <w:pPr>
        <w:pStyle w:val="Titel"/>
      </w:pPr>
      <w:r>
        <w:t>Untitledtest</w:t>
      </w:r>
    </w:p>
    <w:p w:rsidR="0018679C" w:rsidRDefault="008F502D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1"/>
          </w:rPr>
          <w:t>http://rmarkdown.rstudio.com</w:t>
        </w:r>
      </w:hyperlink>
      <w:r>
        <w:t>.</w:t>
      </w:r>
    </w:p>
    <w:p w:rsidR="008F502D" w:rsidRDefault="008F502D"/>
    <w:p w:rsidR="008F502D" w:rsidRDefault="008F502D">
      <w:r>
        <w:t xml:space="preserve">And this then really </w:t>
      </w:r>
      <w:proofErr w:type="spellStart"/>
      <w:r>
        <w:t>really</w:t>
      </w:r>
      <w:proofErr w:type="spellEnd"/>
      <w:r>
        <w:t xml:space="preserve"> is very cool!</w:t>
      </w:r>
      <w:bookmarkStart w:id="0" w:name="_GoBack"/>
      <w:bookmarkEnd w:id="0"/>
    </w:p>
    <w:p w:rsidR="0018679C" w:rsidRDefault="008F502D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8679C" w:rsidRDefault="008F502D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:rsidR="0018679C" w:rsidRDefault="008F502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8679C" w:rsidRDefault="008F502D">
      <w:r>
        <w:t>You can also embed plots, for example:</w:t>
      </w:r>
    </w:p>
    <w:p w:rsidR="0018679C" w:rsidRDefault="008F502D">
      <w:r>
        <w:rPr>
          <w:noProof/>
          <w:lang w:val="de-DE" w:eastAsia="de-DE"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79C" w:rsidRDefault="008F502D">
      <w:r>
        <w:t>Note t</w:t>
      </w:r>
      <w:r>
        <w:t xml:space="preserve">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8679C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8AA4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830C20"/>
    <w:multiLevelType w:val="multilevel"/>
    <w:tmpl w:val="0D70C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679C"/>
    <w:rsid w:val="004E29B3"/>
    <w:rsid w:val="00590D07"/>
    <w:rsid w:val="00784D58"/>
    <w:rsid w:val="008D6863"/>
    <w:rsid w:val="008F502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pPr>
      <w:spacing w:before="180" w:after="180"/>
    </w:p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Heading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8F502D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8F502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pPr>
      <w:spacing w:before="180" w:after="180"/>
    </w:p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Heading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8F502D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8F502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rmarkdown.rstudio.com" TargetMode="Externa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</Words>
  <Characters>798</Characters>
  <Application>Microsoft Macintosh Word</Application>
  <DocSecurity>4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test</dc:title>
  <dc:creator>Louis Sutter</dc:creator>
  <cp:lastModifiedBy>Louis Sutter</cp:lastModifiedBy>
  <cp:revision>2</cp:revision>
  <dcterms:created xsi:type="dcterms:W3CDTF">2015-08-24T11:55:00Z</dcterms:created>
  <dcterms:modified xsi:type="dcterms:W3CDTF">2015-08-24T11:55:00Z</dcterms:modified>
</cp:coreProperties>
</file>